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491847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Meeting Summary</w:t>
      </w:r>
    </w:p>
    <w:p w14:paraId="64354C1C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1. 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所有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BUS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数字型号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输入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 xml:space="preserve"> Header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后面要并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联一个</w:t>
      </w:r>
      <w:r w:rsidRPr="00267C50">
        <w:rPr>
          <w:rFonts w:ascii="Times New Roman" w:eastAsia="Times New Roman" w:hAnsi="Times New Roman" w:cs="Times New Roman"/>
          <w:b/>
          <w:bCs/>
          <w:strike/>
          <w:kern w:val="0"/>
          <w:sz w:val="36"/>
          <w:szCs w:val="36"/>
          <w14:ligatures w14:val="none"/>
        </w:rPr>
        <w:t>1M</w:t>
      </w:r>
      <w:r w:rsidRPr="00267C50">
        <w:rPr>
          <w:rFonts w:ascii="MS Mincho" w:eastAsia="MS Mincho" w:hAnsi="MS Mincho" w:cs="MS Mincho" w:hint="eastAsia"/>
          <w:b/>
          <w:bCs/>
          <w:strike/>
          <w:kern w:val="0"/>
          <w:sz w:val="36"/>
          <w:szCs w:val="36"/>
          <w14:ligatures w14:val="none"/>
        </w:rPr>
        <w:t>欧姆的</w:t>
      </w:r>
      <w:r w:rsidRPr="00267C50">
        <w:rPr>
          <w:rFonts w:ascii="SimSun" w:eastAsia="SimSun" w:hAnsi="SimSun" w:cs="SimSun" w:hint="eastAsia"/>
          <w:b/>
          <w:bCs/>
          <w:strike/>
          <w:kern w:val="0"/>
          <w:sz w:val="36"/>
          <w:szCs w:val="36"/>
          <w14:ligatures w14:val="none"/>
        </w:rPr>
        <w:t>电阻。做静电保</w:t>
      </w:r>
      <w:r w:rsidRPr="00267C50">
        <w:rPr>
          <w:rFonts w:ascii="SimSun" w:eastAsia="SimSun" w:hAnsi="SimSun" w:cs="SimSun"/>
          <w:b/>
          <w:bCs/>
          <w:strike/>
          <w:kern w:val="0"/>
          <w:sz w:val="36"/>
          <w:szCs w:val="36"/>
          <w14:ligatures w14:val="none"/>
        </w:rPr>
        <w:t>护</w:t>
      </w:r>
    </w:p>
    <w:p w14:paraId="6BB5B2B9" w14:textId="77777777" w:rsidR="00267C50" w:rsidRPr="00267C50" w:rsidRDefault="00267C50" w:rsidP="00267C5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trike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strike/>
          <w:kern w:val="0"/>
          <w14:ligatures w14:val="none"/>
        </w:rPr>
        <w:t>Add a 1MΩ resistor in parallel behind each header to provide electrostatic protection.</w:t>
      </w:r>
    </w:p>
    <w:p w14:paraId="34965A45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2. </w:t>
      </w:r>
      <w:proofErr w:type="spellStart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Necleo</w:t>
      </w:r>
      <w:proofErr w:type="spellEnd"/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板子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in config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表格需要制作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。</w:t>
      </w:r>
    </w:p>
    <w:p w14:paraId="0711D4AC" w14:textId="77777777" w:rsidR="00267C50" w:rsidRPr="00267C50" w:rsidRDefault="00267C50" w:rsidP="00267C5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Create and refine a table for the configuration of all pins on the </w:t>
      </w:r>
      <w:proofErr w:type="spell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Nucleo</w:t>
      </w:r>
      <w:proofErr w:type="spell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board.</w:t>
      </w:r>
    </w:p>
    <w:p w14:paraId="52188886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. RTOS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任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务优先级架构</w:t>
      </w:r>
      <w:r w:rsidRPr="00267C50">
        <w:rPr>
          <w:rFonts w:ascii="SimSun" w:eastAsia="SimSun" w:hAnsi="SimSun" w:cs="SimSun"/>
          <w:b/>
          <w:bCs/>
          <w:kern w:val="0"/>
          <w:sz w:val="36"/>
          <w:szCs w:val="36"/>
          <w14:ligatures w14:val="none"/>
        </w:rPr>
        <w:t>图</w:t>
      </w:r>
    </w:p>
    <w:p w14:paraId="123A65CF" w14:textId="77777777" w:rsidR="00267C50" w:rsidRPr="00267C50" w:rsidRDefault="00267C50" w:rsidP="00267C5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>Draw an RTOS task priority architecture diagram to present a clearer structure in the report.</w:t>
      </w:r>
    </w:p>
    <w:p w14:paraId="6560639B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4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完成以上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图纸与表格制作后，完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Report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。</w:t>
      </w:r>
    </w:p>
    <w:p w14:paraId="3DDA0DFF" w14:textId="77777777" w:rsidR="00267C50" w:rsidRPr="00267C50" w:rsidRDefault="00267C50" w:rsidP="00267C50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>Update and finalize the project report, ensuring that all technical details and architecture are clearly documented.</w:t>
      </w:r>
    </w:p>
    <w:p w14:paraId="7157BD8F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5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学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习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resentation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模板与格式，周六制作出草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稿</w:t>
      </w:r>
    </w:p>
    <w:p w14:paraId="4E10138E" w14:textId="77777777" w:rsidR="00267C50" w:rsidRPr="00267C50" w:rsidRDefault="00267C50" w:rsidP="00267C5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tudy the presentation template and </w:t>
      </w:r>
      <w:proofErr w:type="gram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format, and</w:t>
      </w:r>
      <w:proofErr w:type="gram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prepare a draft by Saturday.</w:t>
      </w:r>
    </w:p>
    <w:p w14:paraId="59CB0B1F" w14:textId="77777777" w:rsidR="00267C50" w:rsidRPr="00267C50" w:rsidRDefault="00267C50" w:rsidP="00267C5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pict w14:anchorId="24FF44D5">
          <v:rect id="_x0000_i1025" style="width:0;height:1.5pt" o:hralign="center" o:hrstd="t" o:hr="t" fillcolor="#a0a0a0" stroked="f"/>
        </w:pict>
      </w:r>
    </w:p>
    <w:p w14:paraId="5D768A9D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SimSun" w:eastAsia="SimSun" w:hAnsi="SimSun" w:cs="SimSun" w:hint="eastAsia"/>
          <w:b/>
          <w:bCs/>
          <w:kern w:val="36"/>
          <w:sz w:val="48"/>
          <w:szCs w:val="48"/>
          <w14:ligatures w14:val="none"/>
        </w:rPr>
        <w:t>杂项</w:t>
      </w: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/ Miscellaneous</w:t>
      </w:r>
    </w:p>
    <w:p w14:paraId="27B08786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1. DAC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proofErr w:type="spellStart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Vref</w:t>
      </w:r>
      <w:proofErr w:type="spellEnd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和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VDD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走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3.3V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其他也默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认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.3V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吧</w:t>
      </w:r>
    </w:p>
    <w:p w14:paraId="3A4BD508" w14:textId="77777777" w:rsidR="00267C50" w:rsidRPr="00267C50" w:rsidRDefault="00267C50" w:rsidP="00267C50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et both </w:t>
      </w:r>
      <w:proofErr w:type="spell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Vref</w:t>
      </w:r>
      <w:proofErr w:type="spell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and VDD to 3.3V, with other voltages also defaulting to 3.3V.</w:t>
      </w:r>
    </w:p>
    <w:p w14:paraId="0A3853F9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2. DAC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CS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芯片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OE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和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MR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需要修改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保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证处在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"Out </w:t>
      </w:r>
      <w:proofErr w:type="spellStart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Consnetly</w:t>
      </w:r>
      <w:proofErr w:type="spellEnd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enabled"</w:t>
      </w:r>
    </w:p>
    <w:p w14:paraId="2DFA368C" w14:textId="77777777" w:rsidR="00267C50" w:rsidRPr="00267C50" w:rsidRDefault="00267C50" w:rsidP="00267C50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>Modify the OE and MR configurations of the DAC chip to ensure it remains continuously enabled for output.</w:t>
      </w:r>
    </w:p>
    <w:p w14:paraId="730B7073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 xml:space="preserve">3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参考</w:t>
      </w:r>
      <w:proofErr w:type="spellStart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Nuclo</w:t>
      </w:r>
      <w:proofErr w:type="spellEnd"/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板子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.3V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的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电学稳定性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考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虑是否需要独立设计</w:t>
      </w:r>
      <w:proofErr w:type="spellStart"/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Vref</w:t>
      </w:r>
      <w:proofErr w:type="spellEnd"/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电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路</w:t>
      </w:r>
    </w:p>
    <w:p w14:paraId="18E5D295" w14:textId="77777777" w:rsidR="00267C50" w:rsidRPr="00267C50" w:rsidRDefault="00267C50" w:rsidP="00267C5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Assess whether a separate </w:t>
      </w:r>
      <w:proofErr w:type="spell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Vref</w:t>
      </w:r>
      <w:proofErr w:type="spell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circuit design is necessary to enhance voltage stability based on the 3.3V electrical stability of the </w:t>
      </w:r>
      <w:proofErr w:type="spell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Nucleo</w:t>
      </w:r>
      <w:proofErr w:type="spell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board.</w:t>
      </w:r>
    </w:p>
    <w:p w14:paraId="43CC59B2" w14:textId="77777777" w:rsidR="00267C50" w:rsidRPr="00267C50" w:rsidRDefault="00267C50" w:rsidP="00267C50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pict w14:anchorId="70005EFE">
          <v:rect id="_x0000_i1026" style="width:0;height:1.5pt" o:hralign="center" o:hrstd="t" o:hr="t" fillcolor="#a0a0a0" stroked="f"/>
        </w:pict>
      </w:r>
    </w:p>
    <w:p w14:paraId="1199EB04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267C50">
        <w:rPr>
          <w:rFonts w:ascii="MS Mincho" w:eastAsia="MS Mincho" w:hAnsi="MS Mincho" w:cs="MS Mincho" w:hint="eastAsia"/>
          <w:b/>
          <w:bCs/>
          <w:kern w:val="36"/>
          <w:sz w:val="48"/>
          <w:szCs w:val="48"/>
          <w14:ligatures w14:val="none"/>
        </w:rPr>
        <w:t>后</w:t>
      </w:r>
      <w:r w:rsidRPr="00267C50">
        <w:rPr>
          <w:rFonts w:ascii="SimSun" w:eastAsia="SimSun" w:hAnsi="SimSun" w:cs="SimSun" w:hint="eastAsia"/>
          <w:b/>
          <w:bCs/>
          <w:kern w:val="36"/>
          <w:sz w:val="48"/>
          <w:szCs w:val="48"/>
          <w14:ligatures w14:val="none"/>
        </w:rPr>
        <w:t>续事项</w:t>
      </w:r>
      <w:r w:rsidRPr="00267C5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/ Next Steps</w:t>
      </w:r>
    </w:p>
    <w:p w14:paraId="58D9BAC3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1. presentation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后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chedule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下一个会</w:t>
      </w:r>
      <w:r w:rsidRPr="00267C50">
        <w:rPr>
          <w:rFonts w:ascii="SimSun" w:eastAsia="SimSun" w:hAnsi="SimSun" w:cs="SimSun"/>
          <w:b/>
          <w:bCs/>
          <w:kern w:val="0"/>
          <w:sz w:val="36"/>
          <w:szCs w:val="36"/>
          <w14:ligatures w14:val="none"/>
        </w:rPr>
        <w:t>议</w:t>
      </w:r>
    </w:p>
    <w:p w14:paraId="33DEC187" w14:textId="77777777" w:rsidR="00267C50" w:rsidRPr="00267C50" w:rsidRDefault="00267C50" w:rsidP="00267C50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Schedule the next meeting </w:t>
      </w:r>
      <w:proofErr w:type="gramStart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>after</w:t>
      </w:r>
      <w:proofErr w:type="gramEnd"/>
      <w:r w:rsidRPr="00267C50">
        <w:rPr>
          <w:rFonts w:ascii="Times New Roman" w:eastAsia="Times New Roman" w:hAnsi="Times New Roman" w:cs="Times New Roman"/>
          <w:kern w:val="0"/>
          <w14:ligatures w14:val="none"/>
        </w:rPr>
        <w:t xml:space="preserve"> the presentation.</w:t>
      </w:r>
    </w:p>
    <w:p w14:paraId="03B32719" w14:textId="77777777" w:rsidR="00267C50" w:rsidRPr="00267C50" w:rsidRDefault="00267C50" w:rsidP="00267C50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2.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周五前交不上的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话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 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明天</w:t>
      </w:r>
      <w:r w:rsidRPr="00267C50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2</w:t>
      </w:r>
      <w:r w:rsidRPr="00267C50">
        <w:rPr>
          <w:rFonts w:ascii="MS Mincho" w:eastAsia="MS Mincho" w:hAnsi="MS Mincho" w:cs="MS Mincho" w:hint="eastAsia"/>
          <w:b/>
          <w:bCs/>
          <w:kern w:val="0"/>
          <w:sz w:val="36"/>
          <w:szCs w:val="36"/>
          <w14:ligatures w14:val="none"/>
        </w:rPr>
        <w:t>前</w:t>
      </w:r>
      <w:r w:rsidRPr="00267C50">
        <w:rPr>
          <w:rFonts w:ascii="SimSun" w:eastAsia="SimSun" w:hAnsi="SimSun" w:cs="SimSun" w:hint="eastAsia"/>
          <w:b/>
          <w:bCs/>
          <w:kern w:val="0"/>
          <w:sz w:val="36"/>
          <w:szCs w:val="36"/>
          <w14:ligatures w14:val="none"/>
        </w:rPr>
        <w:t>发邮件</w:t>
      </w:r>
      <w:r w:rsidRPr="00267C50">
        <w:rPr>
          <w:rFonts w:ascii="MS Mincho" w:eastAsia="MS Mincho" w:hAnsi="MS Mincho" w:cs="MS Mincho"/>
          <w:b/>
          <w:bCs/>
          <w:kern w:val="0"/>
          <w:sz w:val="36"/>
          <w:szCs w:val="36"/>
          <w14:ligatures w14:val="none"/>
        </w:rPr>
        <w:t>，</w:t>
      </w:r>
    </w:p>
    <w:p w14:paraId="0AEF8F66" w14:textId="77777777" w:rsidR="00267C50" w:rsidRPr="00267C50" w:rsidRDefault="00267C50" w:rsidP="00267C5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267C50">
        <w:rPr>
          <w:rFonts w:ascii="Times New Roman" w:eastAsia="Times New Roman" w:hAnsi="Times New Roman" w:cs="Times New Roman"/>
          <w:kern w:val="0"/>
          <w14:ligatures w14:val="none"/>
        </w:rPr>
        <w:t>If submission cannot be completed by Friday, send an email by noon tomorrow to explain the situation.</w:t>
      </w:r>
    </w:p>
    <w:p w14:paraId="3D71A985" w14:textId="141FDA1D" w:rsidR="00640CF4" w:rsidRPr="00267C50" w:rsidRDefault="00640CF4" w:rsidP="00267C50"/>
    <w:sectPr w:rsidR="00640CF4" w:rsidRPr="00267C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8B33F3"/>
    <w:multiLevelType w:val="multilevel"/>
    <w:tmpl w:val="696E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9E5B84"/>
    <w:multiLevelType w:val="multilevel"/>
    <w:tmpl w:val="2C80B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0E29E1"/>
    <w:multiLevelType w:val="multilevel"/>
    <w:tmpl w:val="D03C3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E67547"/>
    <w:multiLevelType w:val="multilevel"/>
    <w:tmpl w:val="FE162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4C6BDF"/>
    <w:multiLevelType w:val="multilevel"/>
    <w:tmpl w:val="2132C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0DD2936"/>
    <w:multiLevelType w:val="multilevel"/>
    <w:tmpl w:val="496C1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295103"/>
    <w:multiLevelType w:val="multilevel"/>
    <w:tmpl w:val="52526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C60131"/>
    <w:multiLevelType w:val="multilevel"/>
    <w:tmpl w:val="B9C2F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EC103C"/>
    <w:multiLevelType w:val="multilevel"/>
    <w:tmpl w:val="250ED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675293"/>
    <w:multiLevelType w:val="multilevel"/>
    <w:tmpl w:val="2F7AB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8827023">
    <w:abstractNumId w:val="7"/>
  </w:num>
  <w:num w:numId="2" w16cid:durableId="1183009368">
    <w:abstractNumId w:val="9"/>
  </w:num>
  <w:num w:numId="3" w16cid:durableId="1390035137">
    <w:abstractNumId w:val="4"/>
  </w:num>
  <w:num w:numId="4" w16cid:durableId="1899243438">
    <w:abstractNumId w:val="6"/>
  </w:num>
  <w:num w:numId="5" w16cid:durableId="898326910">
    <w:abstractNumId w:val="8"/>
  </w:num>
  <w:num w:numId="6" w16cid:durableId="1232542562">
    <w:abstractNumId w:val="5"/>
  </w:num>
  <w:num w:numId="7" w16cid:durableId="1923293479">
    <w:abstractNumId w:val="2"/>
  </w:num>
  <w:num w:numId="8" w16cid:durableId="1217819148">
    <w:abstractNumId w:val="0"/>
  </w:num>
  <w:num w:numId="9" w16cid:durableId="1827167806">
    <w:abstractNumId w:val="1"/>
  </w:num>
  <w:num w:numId="10" w16cid:durableId="11268507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MDI2NjA1NzYwMzVS0lEKTi0uzszPAykwrAUAnRBdGiwAAAA="/>
  </w:docVars>
  <w:rsids>
    <w:rsidRoot w:val="008014AA"/>
    <w:rsid w:val="001D1FB5"/>
    <w:rsid w:val="00267C50"/>
    <w:rsid w:val="003A397D"/>
    <w:rsid w:val="00640CF4"/>
    <w:rsid w:val="008014AA"/>
    <w:rsid w:val="00C8798F"/>
    <w:rsid w:val="00F46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3A7716-39D3-478C-8EF7-235CCD1F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14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14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14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14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14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14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14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14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14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14A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014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14A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14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14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14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14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14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14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14A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14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14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14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14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14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14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14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14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14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14A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50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Student:QINYUAN.LIU</dc:creator>
  <cp:keywords/>
  <dc:description/>
  <cp:lastModifiedBy>ULStudent:QINYUAN.LIU</cp:lastModifiedBy>
  <cp:revision>4</cp:revision>
  <dcterms:created xsi:type="dcterms:W3CDTF">2024-10-24T22:25:00Z</dcterms:created>
  <dcterms:modified xsi:type="dcterms:W3CDTF">2024-10-24T22:27:00Z</dcterms:modified>
</cp:coreProperties>
</file>